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Miami,</w:t>
      </w:r>
      <w:r>
        <w:t xml:space="preserve"> </w:t>
      </w:r>
      <w:r>
        <w:t xml:space="preserve">United</w:t>
      </w:r>
      <w:r>
        <w:t xml:space="preserve"> </w:t>
      </w:r>
      <w:r>
        <w:t xml:space="preserve">States</w:t>
      </w:r>
    </w:p>
    <w:bookmarkStart w:id="21" w:name="statement-of-purpose"/>
    <w:p>
      <w:pPr>
        <w:pStyle w:val="Heading1"/>
      </w:pPr>
      <w:r>
        <w:t xml:space="preserve">Statement of Purpose</w:t>
      </w:r>
    </w:p>
    <w:bookmarkStart w:id="20" w:name="X070264e84e35e534dd74b0760629c18d9db3a9b"/>
    <w:p>
      <w:pPr>
        <w:pStyle w:val="Heading2"/>
      </w:pPr>
      <w:r>
        <w:t xml:space="preserve">Becoming a Dedicated Police Officer in Miami, United States</w:t>
      </w:r>
    </w:p>
    <w:p>
      <w:pPr>
        <w:pStyle w:val="FirstParagraph"/>
      </w:pPr>
      <w:r>
        <w:t xml:space="preserve">As I prepare to submit this Statement of Purpose, I do so with profound respect for the sacred trust placed upon those who serve as sworn law enforcement officers across the United States. My unwavering commitment to becoming a Police Officer in Miami, Florida—a city renowned for its vibrant diversity, cultural richness, and unique challenges—fuels every word I write. This Statement of Purpose is not merely an application component; it is a testament to my life's dedication to community safety, justice, and service within the heart of South Florida.</w:t>
      </w:r>
    </w:p>
    <w:p>
      <w:pPr>
        <w:pStyle w:val="BodyText"/>
      </w:pPr>
      <w:r>
        <w:t xml:space="preserve">My journey toward public service began in the culturally diverse neighborhoods of Miami-Dade County. Growing up as the child of Cuban immigrants in Little Havana, I witnessed firsthand how effective policing could bridge cultural divides and foster trust between law enforcement and communities. My earliest memories include seeing Miami Police Department officers participating in community festivals, offering Spanish-language resources, and mentoring youth at local centers—not just responding to crises, but actively building relationships. These experiences instilled in me the belief that a true Police Officer must be both protector and partner—a role I now aspire to embody.</w:t>
      </w:r>
    </w:p>
    <w:p>
      <w:pPr>
        <w:pStyle w:val="BodyText"/>
      </w:pPr>
      <w:r>
        <w:t xml:space="preserve">My academic background reflects this commitment. I earned a Bachelor's degree in Criminal Justice from Florida International University, with coursework focused on community-oriented policing strategies, cultural competency in law enforcement, and crisis intervention. My senior thesis examined the impact of bilingual policing initiatives on crime reporting rates in Miami's immigrant communities—revealing that officers who spoke Spanish saw 37% higher citizen cooperation rates. This research crystallized my understanding: effective public safety requires more than training—it demands genuine engagement with the community we serve.</w:t>
      </w:r>
    </w:p>
    <w:p>
      <w:pPr>
        <w:pStyle w:val="BodyText"/>
      </w:pPr>
      <w:r>
        <w:t xml:space="preserve">Beyond academia, I have prepared myself physically and mentally for the rigorous demands of a Police Officer in Miami. For three years, I maintained elite fitness standards through daily training in martial arts (Brazilian Jiu-Jitsu Black Belt), emergency response drills, and physical conditioning aligned with FDLE standards. During my time as a Community Service Officer with the Doral Police Department, I gained practical experience managing traffic control at major events like the Miami Grand Prix, mediating neighborhood disputes in Liberty City housing projects, and conducting youth safety workshops at local schools. These experiences taught me that policing in United States Miami is never one-size-fits-all—each assignment requires cultural sensitivity, adaptability, and an unwavering focus on de-escalation.</w:t>
      </w:r>
    </w:p>
    <w:p>
      <w:pPr>
        <w:pStyle w:val="BodyText"/>
      </w:pPr>
      <w:r>
        <w:t xml:space="preserve">What distinguishes my approach to law enforcement is my understanding of Miami's unique landscape. As the most diverse city in the United States with over 70 languages spoken, Miami presents both extraordinary challenges and opportunities for innovation. I recognize that serving as a Police Officer here means navigating complex intersections of culture, immigration status, and economic disparity—while upholding constitutional rights without exception. My fluency in Spanish (native speaker) and basic Portuguese has enabled me to build trust where others might struggle. I have volunteered with the Miami-Dade County Multicultural Liaison Program to assist undocumented residents in accessing legal aid resources—a role that deepened my empathy for community members often hesitant to engage with police.</w:t>
      </w:r>
    </w:p>
    <w:p>
      <w:pPr>
        <w:pStyle w:val="BodyText"/>
      </w:pPr>
      <w:r>
        <w:t xml:space="preserve">This commitment to community-centered policing directly aligns with the Miami Police Department's current strategic initiatives. I am particularly inspired by Chief Alfredo "Dino" Rivera's emphasis on "Policing as Community Care," which prioritizes mental health response teams and neighborhood revitalization over purely punitive measures. My proposed approach integrates these values: I would leverage my cultural fluency to facilitate dialogue between residents and officers during community safety forums, advocate for trauma-informed training in our departmental protocols, and develop outreach programs targeting at-risk youth through partnerships with local organizations like the Boys &amp; Girls Clubs of Greater Miami. In United States Miami—where tourism drives 15% of the economy—I also recognize that policing must extend beyond residential neighborhoods to protect visitors and hospitality workers while maintaining a welcoming environment for all.</w:t>
      </w:r>
    </w:p>
    <w:p>
      <w:pPr>
        <w:pStyle w:val="BodyText"/>
      </w:pPr>
      <w:r>
        <w:t xml:space="preserve">I understand that serving as a Police Officer in this city demands resilience against systemic challenges, including high crime rates in certain districts and the emotional toll of emergency response work. To prepare, I completed the Crisis Intervention Team (CIT) training through the National Alliance on Mental Illness (NAMI), where I learned to recognize behavioral health crises and connect individuals with appropriate resources rather than escalating situations. This training was pivotal during my service as a volunteer at Miami's Homeless Outreach Center, where I assisted officers in de-escalating encounters with unhoused residents—reinforcing that compassion and competence are inseparable in modern policing.</w:t>
      </w:r>
    </w:p>
    <w:p>
      <w:pPr>
        <w:pStyle w:val="BodyText"/>
      </w:pPr>
      <w:r>
        <w:t xml:space="preserve">My vision extends beyond individual assignments. I aspire to contribute to long-term community safety by supporting data-driven initiatives like the Miami Police Department's new predictive analytics program, which identifies emerging crime patterns without compromising civil liberties. In my Statement of Purpose, I pledge to uphold the highest ethical standards—modeling integrity through transparency in use-of-force reports and advocating for body-worn cameras across all patrol units. Most importantly, I will embody the words of Miami Police Department's core values: "Service Before Self." Whether patrolling South Beach at midnight or working with youth on Overtown streets, I will approach every interaction as an opportunity to build trust—one conversation, one act of kindness at a time.</w:t>
      </w:r>
    </w:p>
    <w:p>
      <w:pPr>
        <w:pStyle w:val="BodyText"/>
      </w:pPr>
      <w:r>
        <w:t xml:space="preserve">The path to becoming a Police Officer in Miami is not merely about passing physical tests or written exams; it's about proving daily that you understand what this city needs. As I complete my application, I reflect on the young boy who once watched officers hand out free ice cream at Calle Ocho Festival—seeing them not as authority figures, but as neighbors. That vision guides me today. I am ready to earn the badge of a Police Officer in Miami, United States, with humility and relentless dedication. This Statement of Purpose is my promise: to serve with courage when it matters most, with compassion when it's needed most, and always—with unwavering respect for the community we protect.</w:t>
      </w:r>
    </w:p>
    <w:p>
      <w:pPr>
        <w:pStyle w:val="BodyText"/>
      </w:pPr>
      <w:r>
        <w:rPr>
          <w:bCs/>
          <w:b/>
        </w:rPr>
        <w:t xml:space="preserve">Respectfully Submitted,</w:t>
      </w:r>
      <w:r>
        <w:br/>
      </w:r>
      <w:r>
        <w:t xml:space="preserve">[Your Full Name]</w:t>
      </w:r>
      <w:r>
        <w:br/>
      </w:r>
      <w:r>
        <w:t xml:space="preserve">[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Miami, United States</dc:title>
  <dc:creator/>
  <dc:language>en</dc:language>
  <cp:keywords/>
  <dcterms:created xsi:type="dcterms:W3CDTF">2026-06-04T01:39:04Z</dcterms:created>
  <dcterms:modified xsi:type="dcterms:W3CDTF">2026-06-04T01:39:04Z</dcterms:modified>
</cp:coreProperties>
</file>

<file path=docProps/custom.xml><?xml version="1.0" encoding="utf-8"?>
<Properties xmlns="http://schemas.openxmlformats.org/officeDocument/2006/custom-properties" xmlns:vt="http://schemas.openxmlformats.org/officeDocument/2006/docPropsVTypes"/>
</file>